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93D2E6" w14:textId="77777777" w:rsidR="00347650" w:rsidRPr="00347650" w:rsidRDefault="00347650" w:rsidP="00347650">
      <w:pPr>
        <w:pStyle w:val="Heading1"/>
        <w:jc w:val="center"/>
        <w:rPr>
          <w:lang w:val="bg-BG"/>
        </w:rPr>
      </w:pPr>
      <w:r w:rsidRPr="00347650">
        <w:t>More Exercises: Regular Expressions</w:t>
      </w:r>
    </w:p>
    <w:p w14:paraId="770E8224" w14:textId="0C56EB12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77777777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dg</w:t>
        </w:r>
        <w:r w:rsidRPr="00347650">
          <w:rPr>
            <w:color w:val="0000FF" w:themeColor="hyperlink"/>
            <w:u w:val="single"/>
          </w:rPr>
          <w:t>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14D322C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, is checking a million tickets for winnings only by hand. So, you are given the task to create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7E4159D1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 xml:space="preserve">'. But for a ticket to be a winner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Pr="00347650">
        <w:rPr>
          <w:b/>
        </w:rPr>
        <w:t>tickets left half</w:t>
      </w:r>
      <w:r w:rsidRPr="00347650">
        <w:t xml:space="preserve"> and the </w:t>
      </w:r>
      <w:r w:rsidRPr="00347650">
        <w:rPr>
          <w:b/>
        </w:rPr>
        <w:t>tickets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 </w:t>
      </w:r>
    </w:p>
    <w:p w14:paraId="2C67A567" w14:textId="7777777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s right half "</w:t>
      </w:r>
      <w:r w:rsidRPr="00347650">
        <w:rPr>
          <w:b/>
        </w:rPr>
        <w:t>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: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invalid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}{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{match length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}{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>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s</w:t>
      </w:r>
    </w:p>
    <w:p w14:paraId="6B2284A4" w14:textId="40B4B0E0" w:rsidR="00347650" w:rsidRPr="00347650" w:rsidRDefault="00347650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Number of tickets will be in range </w:t>
      </w:r>
      <w:r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7777777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’s basically when you’re just not good enough and you blame everybody else for losing a game. You press the CAPS LOCK key on the keyboard and flood the chat with gibberish to show your frustration.</w:t>
      </w:r>
    </w:p>
    <w:p w14:paraId="7572D74C" w14:textId="491F5CC7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Chochko is a gamer and a bad one at that. He asks for your help; he wants to be the most annoying kid </w:t>
      </w:r>
      <w:r w:rsidR="00FA2483">
        <w:rPr>
          <w:noProof/>
        </w:rPr>
        <w:t>o</w:t>
      </w:r>
      <w:r w:rsidRPr="00347650">
        <w:rPr>
          <w:noProof/>
        </w:rPr>
        <w:t xml:space="preserve">n his team, so when he rage-quits he wants something truly spectacular. He’ll give you </w:t>
      </w:r>
      <w:r w:rsidRPr="00347650">
        <w:rPr>
          <w:b/>
          <w:noProof/>
        </w:rPr>
        <w:t>a series of strings followed by non-negative numbers</w:t>
      </w:r>
      <w:r w:rsidRPr="00347650">
        <w:rPr>
          <w:noProof/>
        </w:rPr>
        <w:t xml:space="preserve">, e.g. "a3"; you need to print on the console </w:t>
      </w:r>
      <w:r w:rsidRPr="00347650">
        <w:rPr>
          <w:b/>
          <w:noProof/>
        </w:rPr>
        <w:t>each string repeated N times</w:t>
      </w:r>
      <w:r w:rsidRPr="00347650">
        <w:rPr>
          <w:noProof/>
        </w:rPr>
        <w:t xml:space="preserve">; </w:t>
      </w:r>
      <w:r w:rsidRPr="00347650">
        <w:rPr>
          <w:b/>
          <w:noProof/>
        </w:rPr>
        <w:t>convert the letters to uppercase beforehand</w:t>
      </w:r>
      <w:r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52C1927F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>; Chochko is too lazy to make your job easier.</w:t>
      </w:r>
    </w:p>
    <w:p w14:paraId="279C7934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ListParagraph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Heading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Strong"/>
              </w:rPr>
            </w:pPr>
            <w:r w:rsidRPr="00DD7D63">
              <w:rPr>
                <w:rStyle w:val="Strong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77777777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  <w:r w:rsidRPr="00347650">
        <w:rPr>
          <w:lang w:eastAsia="ja-JP"/>
        </w:rPr>
        <w:t>'</w:t>
      </w:r>
    </w:p>
    <w:p w14:paraId="728639BE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, y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>starts with 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Pr="00347650">
        <w:rPr>
          <w:noProof/>
        </w:rPr>
        <w:t>, you can find those in each different part of the input.</w:t>
      </w:r>
    </w:p>
    <w:p w14:paraId="7C0DA14E" w14:textId="63E22AD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need to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49A80AA2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Pr="00347650">
        <w:rPr>
          <w:noProof/>
        </w:rPr>
        <w:t>,</w:t>
      </w:r>
      <w:r w:rsidRPr="00347650">
        <w:rPr>
          <w:b/>
          <w:noProof/>
        </w:rPr>
        <w:t xml:space="preserve"> y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038A79A1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have to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FA0CEFE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b/>
          <w:noProof/>
          <w:lang w:val="bg-BG"/>
        </w:rPr>
      </w:pPr>
      <w:r w:rsidRPr="00347650">
        <w:rPr>
          <w:noProof/>
        </w:rPr>
        <w:t xml:space="preserve">On the first line – the text </w:t>
      </w:r>
      <w:r w:rsidR="00FA2483">
        <w:rPr>
          <w:noProof/>
        </w:rPr>
        <w:t xml:space="preserve">is </w:t>
      </w:r>
      <w:r w:rsidRPr="00347650">
        <w:rPr>
          <w:noProof/>
        </w:rPr>
        <w:t xml:space="preserve">in form of three different parts separated by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. There can be any ASCII character inside the input, except </w:t>
      </w:r>
      <w:r w:rsidRPr="00FA2483">
        <w:rPr>
          <w:noProof/>
        </w:rPr>
        <w:t>'</w:t>
      </w:r>
      <w:r w:rsidRPr="00347650">
        <w:rPr>
          <w:b/>
          <w:noProof/>
        </w:rPr>
        <w:t>|</w:t>
      </w:r>
      <w:r w:rsidRPr="00FA2483">
        <w:rPr>
          <w:noProof/>
        </w:rPr>
        <w:t>'</w:t>
      </w:r>
      <w:r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77777777" w:rsidR="00347650" w:rsidRPr="00347650" w:rsidRDefault="00347650" w:rsidP="00347650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, that will always be separated by "|".</w:t>
      </w:r>
    </w:p>
    <w:p w14:paraId="436344CE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ListParagraph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ListParagraph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Heading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Heading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059D964A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77777777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>Have a name, which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367CCFEA" w:rsidR="00347650" w:rsidRPr="00347650" w:rsidRDefault="00347650" w:rsidP="00347650">
      <w:pPr>
        <w:pStyle w:val="ListParagraph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20EE780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, who will receive a present, each on a new line. </w:t>
      </w:r>
    </w:p>
    <w:p w14:paraId="1B3720A7" w14:textId="77777777" w:rsidR="00347650" w:rsidRPr="00347650" w:rsidRDefault="00347650" w:rsidP="00347650">
      <w:pPr>
        <w:pStyle w:val="Heading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7FE8056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which you have to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ListParagraph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</w:p>
    <w:p w14:paraId="7137F31A" w14:textId="77777777" w:rsidR="00347650" w:rsidRPr="00347650" w:rsidRDefault="00347650" w:rsidP="00347650">
      <w:pPr>
        <w:pStyle w:val="Heading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bookmarkStart w:id="2" w:name="_GoBack" w:colFirst="0" w:colLast="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53161BA3" w14:textId="4592F488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>irst message has decryption key 3. So we subtract from each characters code 3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Pr="00347650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  <w:bookmarkEnd w:id="2"/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B697C8" w14:textId="77777777" w:rsidR="00025309" w:rsidRDefault="00025309" w:rsidP="008068A2">
      <w:pPr>
        <w:spacing w:after="0" w:line="240" w:lineRule="auto"/>
      </w:pPr>
      <w:r>
        <w:separator/>
      </w:r>
    </w:p>
  </w:endnote>
  <w:endnote w:type="continuationSeparator" w:id="0">
    <w:p w14:paraId="1E36F1ED" w14:textId="77777777" w:rsidR="00025309" w:rsidRDefault="00025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8F59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48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48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8F59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48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48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152B78" w14:textId="77777777" w:rsidR="00025309" w:rsidRDefault="00025309" w:rsidP="008068A2">
      <w:pPr>
        <w:spacing w:after="0" w:line="240" w:lineRule="auto"/>
      </w:pPr>
      <w:r>
        <w:separator/>
      </w:r>
    </w:p>
  </w:footnote>
  <w:footnote w:type="continuationSeparator" w:id="0">
    <w:p w14:paraId="59F604DB" w14:textId="77777777" w:rsidR="00025309" w:rsidRDefault="00025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1"/>
  </w:num>
  <w:num w:numId="4">
    <w:abstractNumId w:val="33"/>
  </w:num>
  <w:num w:numId="5">
    <w:abstractNumId w:val="34"/>
  </w:num>
  <w:num w:numId="6">
    <w:abstractNumId w:val="39"/>
  </w:num>
  <w:num w:numId="7">
    <w:abstractNumId w:val="6"/>
  </w:num>
  <w:num w:numId="8">
    <w:abstractNumId w:val="10"/>
  </w:num>
  <w:num w:numId="9">
    <w:abstractNumId w:val="31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5"/>
  </w:num>
  <w:num w:numId="13">
    <w:abstractNumId w:val="3"/>
  </w:num>
  <w:num w:numId="14">
    <w:abstractNumId w:val="38"/>
  </w:num>
  <w:num w:numId="15">
    <w:abstractNumId w:val="12"/>
  </w:num>
  <w:num w:numId="16">
    <w:abstractNumId w:val="43"/>
  </w:num>
  <w:num w:numId="17">
    <w:abstractNumId w:val="32"/>
  </w:num>
  <w:num w:numId="18">
    <w:abstractNumId w:val="47"/>
  </w:num>
  <w:num w:numId="19">
    <w:abstractNumId w:val="40"/>
  </w:num>
  <w:num w:numId="20">
    <w:abstractNumId w:val="24"/>
  </w:num>
  <w:num w:numId="21">
    <w:abstractNumId w:val="37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2"/>
  </w:num>
  <w:num w:numId="28">
    <w:abstractNumId w:val="21"/>
  </w:num>
  <w:num w:numId="29">
    <w:abstractNumId w:val="46"/>
  </w:num>
  <w:num w:numId="30">
    <w:abstractNumId w:val="26"/>
  </w:num>
  <w:num w:numId="31">
    <w:abstractNumId w:val="13"/>
  </w:num>
  <w:num w:numId="32">
    <w:abstractNumId w:val="41"/>
  </w:num>
  <w:num w:numId="33">
    <w:abstractNumId w:val="44"/>
  </w:num>
  <w:num w:numId="34">
    <w:abstractNumId w:val="30"/>
  </w:num>
  <w:num w:numId="35">
    <w:abstractNumId w:val="45"/>
  </w:num>
  <w:num w:numId="36">
    <w:abstractNumId w:val="8"/>
  </w:num>
  <w:num w:numId="37">
    <w:abstractNumId w:val="28"/>
  </w:num>
  <w:num w:numId="38">
    <w:abstractNumId w:val="16"/>
  </w:num>
  <w:num w:numId="39">
    <w:abstractNumId w:val="35"/>
  </w:num>
  <w:num w:numId="40">
    <w:abstractNumId w:val="29"/>
  </w:num>
  <w:num w:numId="41">
    <w:abstractNumId w:val="0"/>
  </w:num>
  <w:num w:numId="42">
    <w:abstractNumId w:val="1"/>
  </w:num>
  <w:num w:numId="43">
    <w:abstractNumId w:val="19"/>
  </w:num>
  <w:num w:numId="44">
    <w:abstractNumId w:val="27"/>
  </w:num>
  <w:num w:numId="45">
    <w:abstractNumId w:val="36"/>
  </w:num>
  <w:num w:numId="46">
    <w:abstractNumId w:val="22"/>
  </w:num>
  <w:num w:numId="47">
    <w:abstractNumId w:val="5"/>
  </w:num>
  <w:num w:numId="48">
    <w:abstractNumId w:val="49"/>
  </w:num>
  <w:num w:numId="49">
    <w:abstractNumId w:val="23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rAUAQL3f/S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4E36F3-25D3-4A5F-B620-E2BB54DFF4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491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9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06T16:20:00Z</dcterms:modified>
  <cp:category>programming; education; software engineering; software development</cp:category>
</cp:coreProperties>
</file>